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A5029" w14:textId="0AB58176" w:rsidR="00B10FED" w:rsidRPr="00390508" w:rsidRDefault="00B10FED" w:rsidP="00315F12">
      <w:pPr>
        <w:pStyle w:val="Title"/>
        <w:spacing w:before="0"/>
        <w:rPr>
          <w:b/>
          <w:color w:val="00436B"/>
        </w:rPr>
      </w:pPr>
      <w:r w:rsidRPr="00390508">
        <w:rPr>
          <w:noProof/>
          <w:color w:val="00436B"/>
        </w:rPr>
        <w:t>FIRST MEETING TOOL</w:t>
      </w:r>
    </w:p>
    <w:p w14:paraId="79395A54" w14:textId="2BA12674" w:rsidR="0043355B" w:rsidRDefault="0043355B" w:rsidP="00EF08A6">
      <w:pPr>
        <w:spacing w:after="0"/>
      </w:pPr>
    </w:p>
    <w:p w14:paraId="40185F7C" w14:textId="2934E67F" w:rsidR="00CB44DE" w:rsidRPr="00315F12" w:rsidRDefault="00CB44DE" w:rsidP="00315F12">
      <w:pPr>
        <w:pStyle w:val="ListParagraph"/>
        <w:numPr>
          <w:ilvl w:val="0"/>
          <w:numId w:val="24"/>
        </w:numPr>
        <w:spacing w:after="0"/>
      </w:pPr>
      <w:r w:rsidRPr="00CB44DE">
        <w:rPr>
          <w:rFonts w:ascii="Open Sans" w:hAnsi="Open Sans" w:cs="Open Sans"/>
        </w:rPr>
        <w:t>Briefly describe the nature of your experience/education in your field.</w:t>
      </w:r>
    </w:p>
    <w:p w14:paraId="4900F874" w14:textId="77777777" w:rsidR="00315F12" w:rsidRDefault="00315F12" w:rsidP="00315F12">
      <w:pPr>
        <w:spacing w:after="0"/>
      </w:pPr>
    </w:p>
    <w:p w14:paraId="1C47F327" w14:textId="77777777" w:rsidR="00315F12" w:rsidRDefault="00315F12" w:rsidP="00315F12">
      <w:pPr>
        <w:spacing w:after="0"/>
      </w:pPr>
    </w:p>
    <w:p w14:paraId="35A53263" w14:textId="77777777" w:rsidR="00315F12" w:rsidRPr="00315F12" w:rsidRDefault="00315F12" w:rsidP="00315F12">
      <w:pPr>
        <w:spacing w:after="0"/>
      </w:pPr>
    </w:p>
    <w:p w14:paraId="658773FD" w14:textId="77777777" w:rsidR="00315F12" w:rsidRDefault="00315F12" w:rsidP="00315F12">
      <w:pPr>
        <w:pStyle w:val="ListParagraph"/>
        <w:numPr>
          <w:ilvl w:val="0"/>
          <w:numId w:val="24"/>
        </w:numPr>
        <w:spacing w:after="0"/>
        <w:rPr>
          <w:rFonts w:ascii="Open Sans" w:hAnsi="Open Sans" w:cs="Open Sans"/>
        </w:rPr>
      </w:pPr>
      <w:r w:rsidRPr="00315F12">
        <w:rPr>
          <w:rFonts w:ascii="Open Sans" w:hAnsi="Open Sans" w:cs="Open Sans"/>
        </w:rPr>
        <w:t xml:space="preserve">Describe your interests, hobbies, or causes that you support. </w:t>
      </w:r>
    </w:p>
    <w:p w14:paraId="4385D474" w14:textId="77777777" w:rsidR="00315F12" w:rsidRDefault="00315F12" w:rsidP="00315F12">
      <w:pPr>
        <w:spacing w:after="0"/>
        <w:rPr>
          <w:rFonts w:ascii="Open Sans" w:hAnsi="Open Sans" w:cs="Open Sans"/>
        </w:rPr>
      </w:pPr>
    </w:p>
    <w:p w14:paraId="777D526A" w14:textId="77777777" w:rsidR="00315F12" w:rsidRDefault="00315F12" w:rsidP="00315F12">
      <w:pPr>
        <w:spacing w:after="0"/>
        <w:rPr>
          <w:rFonts w:ascii="Open Sans" w:hAnsi="Open Sans" w:cs="Open Sans"/>
        </w:rPr>
      </w:pPr>
    </w:p>
    <w:p w14:paraId="6E798D45" w14:textId="77777777" w:rsidR="00315F12" w:rsidRPr="00315F12" w:rsidRDefault="00315F12" w:rsidP="00315F12">
      <w:pPr>
        <w:spacing w:after="0"/>
        <w:rPr>
          <w:rFonts w:ascii="Open Sans" w:hAnsi="Open Sans" w:cs="Open Sans"/>
        </w:rPr>
      </w:pPr>
    </w:p>
    <w:p w14:paraId="734BC785" w14:textId="1D189BC4" w:rsidR="00315F12" w:rsidRDefault="001E3373" w:rsidP="00315F12">
      <w:pPr>
        <w:pStyle w:val="ListParagraph"/>
        <w:numPr>
          <w:ilvl w:val="0"/>
          <w:numId w:val="24"/>
        </w:numPr>
      </w:pPr>
      <w:r>
        <w:t>Goals of the mentee or assistance needed:</w:t>
      </w:r>
    </w:p>
    <w:p w14:paraId="64B30A24" w14:textId="40F6BB3B" w:rsidR="001E3373" w:rsidRDefault="001E3373" w:rsidP="001E3373">
      <w:pPr>
        <w:pStyle w:val="ListParagraph"/>
        <w:numPr>
          <w:ilvl w:val="1"/>
          <w:numId w:val="24"/>
        </w:numPr>
        <w:spacing w:after="0"/>
      </w:pPr>
      <w:r>
        <w:t>Immediate:</w:t>
      </w:r>
    </w:p>
    <w:p w14:paraId="4505F06D" w14:textId="77777777" w:rsidR="001E3373" w:rsidRDefault="001E3373" w:rsidP="001E3373">
      <w:pPr>
        <w:pStyle w:val="ListParagraph"/>
        <w:spacing w:after="0"/>
        <w:ind w:left="1080"/>
      </w:pPr>
    </w:p>
    <w:p w14:paraId="0905F071" w14:textId="77777777" w:rsidR="00887F40" w:rsidRDefault="00887F40" w:rsidP="001E3373">
      <w:pPr>
        <w:pStyle w:val="ListParagraph"/>
        <w:spacing w:after="0"/>
        <w:ind w:left="1080"/>
      </w:pPr>
    </w:p>
    <w:p w14:paraId="576881B9" w14:textId="2E53D4B2" w:rsidR="001E3373" w:rsidRDefault="001E3373" w:rsidP="001E3373">
      <w:pPr>
        <w:pStyle w:val="ListParagraph"/>
        <w:numPr>
          <w:ilvl w:val="1"/>
          <w:numId w:val="24"/>
        </w:numPr>
        <w:spacing w:after="0"/>
      </w:pPr>
      <w:r>
        <w:t>Longer Term:</w:t>
      </w:r>
    </w:p>
    <w:p w14:paraId="2A5C358E" w14:textId="77777777" w:rsidR="001E3373" w:rsidRDefault="001E3373" w:rsidP="001E3373">
      <w:pPr>
        <w:pStyle w:val="ListParagraph"/>
        <w:spacing w:after="0"/>
        <w:ind w:left="1080"/>
      </w:pPr>
    </w:p>
    <w:p w14:paraId="616306E1" w14:textId="77777777" w:rsidR="00887F40" w:rsidRDefault="00887F40" w:rsidP="001E3373">
      <w:pPr>
        <w:pStyle w:val="ListParagraph"/>
        <w:spacing w:after="0"/>
        <w:ind w:left="1080"/>
      </w:pPr>
    </w:p>
    <w:p w14:paraId="3C47F7ED" w14:textId="4E4B396E" w:rsidR="00B31F86" w:rsidRDefault="00B31F86" w:rsidP="00B31F86">
      <w:pPr>
        <w:pStyle w:val="ListParagraph"/>
        <w:numPr>
          <w:ilvl w:val="0"/>
          <w:numId w:val="24"/>
        </w:numPr>
        <w:spacing w:after="0"/>
      </w:pPr>
      <w:r>
        <w:t>Mentee’s Greatest Challenges – short and long term:</w:t>
      </w:r>
    </w:p>
    <w:p w14:paraId="12147AE6" w14:textId="77777777" w:rsidR="00B31F86" w:rsidRDefault="00B31F86" w:rsidP="00B31F86">
      <w:pPr>
        <w:spacing w:after="0"/>
      </w:pPr>
    </w:p>
    <w:p w14:paraId="0D5E7672" w14:textId="77777777" w:rsidR="00B31F86" w:rsidRDefault="00B31F86" w:rsidP="00B31F86">
      <w:pPr>
        <w:spacing w:after="0"/>
      </w:pPr>
    </w:p>
    <w:p w14:paraId="73F543E5" w14:textId="77777777" w:rsidR="00B31F86" w:rsidRDefault="00B31F86" w:rsidP="00B31F86">
      <w:pPr>
        <w:spacing w:after="0"/>
      </w:pPr>
    </w:p>
    <w:p w14:paraId="5C33C280" w14:textId="757FCFD2" w:rsidR="00B31F86" w:rsidRDefault="00B31F86" w:rsidP="00822660">
      <w:pPr>
        <w:pStyle w:val="ListParagraph"/>
        <w:numPr>
          <w:ilvl w:val="0"/>
          <w:numId w:val="24"/>
        </w:numPr>
        <w:spacing w:after="0"/>
      </w:pPr>
      <w:r>
        <w:t>Assistance Mentor Can/Would Like to Provide (Keep this general at this point):</w:t>
      </w:r>
    </w:p>
    <w:p w14:paraId="10B45041" w14:textId="77777777" w:rsidR="00822660" w:rsidRDefault="00822660" w:rsidP="00822660">
      <w:pPr>
        <w:spacing w:after="0"/>
      </w:pPr>
    </w:p>
    <w:p w14:paraId="3029D173" w14:textId="77777777" w:rsidR="00822660" w:rsidRDefault="00822660" w:rsidP="00822660">
      <w:pPr>
        <w:spacing w:after="0"/>
      </w:pPr>
    </w:p>
    <w:p w14:paraId="6D7C1F67" w14:textId="77777777" w:rsidR="00822660" w:rsidRDefault="00822660" w:rsidP="00822660">
      <w:pPr>
        <w:spacing w:after="0"/>
      </w:pPr>
    </w:p>
    <w:p w14:paraId="7F914167" w14:textId="2914E76D" w:rsidR="00822660" w:rsidRDefault="009D6939" w:rsidP="0004619E">
      <w:pPr>
        <w:pStyle w:val="ListParagraph"/>
        <w:numPr>
          <w:ilvl w:val="0"/>
          <w:numId w:val="24"/>
        </w:numPr>
        <w:spacing w:after="0"/>
      </w:pPr>
      <w:r>
        <w:t>Any Limits or Constraints in the Relationship:</w:t>
      </w:r>
    </w:p>
    <w:p w14:paraId="277BD8FF" w14:textId="77777777" w:rsidR="0004619E" w:rsidRDefault="0004619E" w:rsidP="0004619E">
      <w:pPr>
        <w:spacing w:after="0"/>
      </w:pPr>
    </w:p>
    <w:p w14:paraId="266FEC71" w14:textId="77777777" w:rsidR="0004619E" w:rsidRDefault="0004619E" w:rsidP="0004619E">
      <w:pPr>
        <w:spacing w:after="0"/>
      </w:pPr>
    </w:p>
    <w:p w14:paraId="3E7A6DCD" w14:textId="77777777" w:rsidR="0004619E" w:rsidRDefault="0004619E" w:rsidP="0004619E">
      <w:pPr>
        <w:spacing w:after="0"/>
      </w:pPr>
    </w:p>
    <w:p w14:paraId="50786573" w14:textId="41483C3A" w:rsidR="009D6939" w:rsidRDefault="007B5F2A" w:rsidP="00B31F86">
      <w:pPr>
        <w:pStyle w:val="ListParagraph"/>
        <w:numPr>
          <w:ilvl w:val="0"/>
          <w:numId w:val="24"/>
        </w:numPr>
      </w:pPr>
      <w:r>
        <w:t>Preferences for Communication/Feedback:</w:t>
      </w:r>
    </w:p>
    <w:p w14:paraId="001FE7B3" w14:textId="2A94CEB2" w:rsidR="007B5F2A" w:rsidRDefault="007B5F2A" w:rsidP="007B5F2A">
      <w:pPr>
        <w:pStyle w:val="ListParagraph"/>
        <w:numPr>
          <w:ilvl w:val="1"/>
          <w:numId w:val="24"/>
        </w:numPr>
      </w:pPr>
      <w:r>
        <w:t>Mentor:</w:t>
      </w:r>
    </w:p>
    <w:p w14:paraId="0474FCCA" w14:textId="77777777" w:rsidR="007B5F2A" w:rsidRDefault="007B5F2A" w:rsidP="007B5F2A">
      <w:pPr>
        <w:pStyle w:val="ListParagraph"/>
        <w:ind w:left="1080"/>
      </w:pPr>
    </w:p>
    <w:p w14:paraId="3D8DF170" w14:textId="77777777" w:rsidR="007B5F2A" w:rsidRDefault="007B5F2A" w:rsidP="007B5F2A">
      <w:pPr>
        <w:pStyle w:val="ListParagraph"/>
        <w:ind w:left="1080"/>
      </w:pPr>
    </w:p>
    <w:p w14:paraId="514349F1" w14:textId="02865027" w:rsidR="007B5F2A" w:rsidRDefault="007B5F2A" w:rsidP="007B5F2A">
      <w:pPr>
        <w:pStyle w:val="ListParagraph"/>
        <w:numPr>
          <w:ilvl w:val="1"/>
          <w:numId w:val="24"/>
        </w:numPr>
      </w:pPr>
      <w:r>
        <w:t>Mentee:</w:t>
      </w:r>
    </w:p>
    <w:p w14:paraId="48AF26F5" w14:textId="77777777" w:rsidR="007B5F2A" w:rsidRDefault="007B5F2A" w:rsidP="007B5F2A">
      <w:pPr>
        <w:pStyle w:val="ListParagraph"/>
        <w:ind w:left="1080"/>
      </w:pPr>
    </w:p>
    <w:p w14:paraId="122715E3" w14:textId="77777777" w:rsidR="007B5F2A" w:rsidRDefault="007B5F2A" w:rsidP="007B5F2A">
      <w:pPr>
        <w:pStyle w:val="ListParagraph"/>
        <w:ind w:left="1080"/>
      </w:pPr>
    </w:p>
    <w:p w14:paraId="100AA5D8" w14:textId="77777777" w:rsidR="007B5F2A" w:rsidRDefault="007B5F2A" w:rsidP="007B5F2A">
      <w:pPr>
        <w:pStyle w:val="ListParagraph"/>
        <w:ind w:left="1080"/>
      </w:pPr>
    </w:p>
    <w:p w14:paraId="3DDAA634" w14:textId="77777777" w:rsidR="007B5F2A" w:rsidRDefault="007B5F2A" w:rsidP="007B5F2A">
      <w:pPr>
        <w:pStyle w:val="ListParagraph"/>
        <w:ind w:left="1080"/>
      </w:pPr>
    </w:p>
    <w:p w14:paraId="2F368D3B" w14:textId="4F12CB49" w:rsidR="007B5F2A" w:rsidRDefault="007B5F2A" w:rsidP="007B5F2A">
      <w:pPr>
        <w:pStyle w:val="ListParagraph"/>
        <w:numPr>
          <w:ilvl w:val="0"/>
          <w:numId w:val="24"/>
        </w:numPr>
        <w:spacing w:after="0"/>
      </w:pPr>
      <w:r>
        <w:lastRenderedPageBreak/>
        <w:t>How will we measure progress both on the mentee’s goals and on the partnership itself?</w:t>
      </w:r>
    </w:p>
    <w:p w14:paraId="380C8680" w14:textId="77777777" w:rsidR="007B5F2A" w:rsidRDefault="007B5F2A" w:rsidP="007B5F2A">
      <w:pPr>
        <w:spacing w:after="0"/>
      </w:pPr>
    </w:p>
    <w:p w14:paraId="57019B36" w14:textId="77777777" w:rsidR="007B5F2A" w:rsidRDefault="007B5F2A" w:rsidP="007B5F2A">
      <w:pPr>
        <w:spacing w:after="0"/>
      </w:pPr>
    </w:p>
    <w:p w14:paraId="33AD091B" w14:textId="77777777" w:rsidR="007B5F2A" w:rsidRDefault="007B5F2A" w:rsidP="007B5F2A">
      <w:pPr>
        <w:spacing w:after="0"/>
      </w:pPr>
    </w:p>
    <w:p w14:paraId="6381156E" w14:textId="038EC725" w:rsidR="007B5F2A" w:rsidRDefault="008923DE" w:rsidP="008923DE">
      <w:pPr>
        <w:pStyle w:val="ListParagraph"/>
        <w:numPr>
          <w:ilvl w:val="0"/>
          <w:numId w:val="24"/>
        </w:numPr>
        <w:spacing w:after="0"/>
      </w:pPr>
      <w:r>
        <w:t>Best Times/Places to Meet:</w:t>
      </w:r>
    </w:p>
    <w:p w14:paraId="2B0AE42E" w14:textId="77777777" w:rsidR="008923DE" w:rsidRDefault="008923DE" w:rsidP="008923DE">
      <w:pPr>
        <w:spacing w:after="0"/>
      </w:pPr>
    </w:p>
    <w:p w14:paraId="14B72AF5" w14:textId="77777777" w:rsidR="008923DE" w:rsidRDefault="008923DE" w:rsidP="008923DE">
      <w:pPr>
        <w:spacing w:after="0"/>
      </w:pPr>
    </w:p>
    <w:p w14:paraId="29D6ABDC" w14:textId="77777777" w:rsidR="008923DE" w:rsidRDefault="008923DE" w:rsidP="008923DE">
      <w:pPr>
        <w:spacing w:after="0"/>
      </w:pPr>
    </w:p>
    <w:p w14:paraId="54517F4D" w14:textId="2E9A5F83" w:rsidR="008923DE" w:rsidRDefault="008923DE" w:rsidP="008923DE">
      <w:pPr>
        <w:pStyle w:val="ListParagraph"/>
        <w:numPr>
          <w:ilvl w:val="0"/>
          <w:numId w:val="24"/>
        </w:numPr>
        <w:spacing w:after="0"/>
      </w:pPr>
      <w:r>
        <w:t>Dates/Times/Places for Next Meetings (priority to mentor; date, time, and location):</w:t>
      </w:r>
    </w:p>
    <w:p w14:paraId="685D185B" w14:textId="77777777" w:rsidR="008923DE" w:rsidRDefault="008923DE" w:rsidP="008923DE">
      <w:pPr>
        <w:spacing w:after="0"/>
      </w:pPr>
    </w:p>
    <w:p w14:paraId="79ABE30A" w14:textId="77777777" w:rsidR="008923DE" w:rsidRDefault="008923DE" w:rsidP="008923DE">
      <w:pPr>
        <w:spacing w:after="0"/>
      </w:pPr>
    </w:p>
    <w:p w14:paraId="60087662" w14:textId="77777777" w:rsidR="008923DE" w:rsidRDefault="008923DE" w:rsidP="008923DE">
      <w:pPr>
        <w:spacing w:after="0"/>
      </w:pPr>
    </w:p>
    <w:p w14:paraId="361C6F4F" w14:textId="1B46C9DA" w:rsidR="008923DE" w:rsidRDefault="000C66C2" w:rsidP="007B5F2A">
      <w:pPr>
        <w:pStyle w:val="ListParagraph"/>
        <w:numPr>
          <w:ilvl w:val="0"/>
          <w:numId w:val="24"/>
        </w:numPr>
      </w:pPr>
      <w:r>
        <w:t>Action Items to Be Completed before Next Meeting:</w:t>
      </w:r>
    </w:p>
    <w:p w14:paraId="5C5A7A76" w14:textId="22C88237" w:rsidR="000C66C2" w:rsidRDefault="000C66C2" w:rsidP="000C66C2">
      <w:pPr>
        <w:pStyle w:val="ListParagraph"/>
        <w:numPr>
          <w:ilvl w:val="1"/>
          <w:numId w:val="24"/>
        </w:numPr>
        <w:spacing w:after="0"/>
      </w:pPr>
      <w:r>
        <w:t>Mentor</w:t>
      </w:r>
    </w:p>
    <w:p w14:paraId="43D1EDE1" w14:textId="77777777" w:rsidR="000C66C2" w:rsidRDefault="000C66C2" w:rsidP="000C66C2">
      <w:pPr>
        <w:spacing w:after="0"/>
        <w:ind w:left="1080"/>
      </w:pPr>
    </w:p>
    <w:p w14:paraId="73A2A315" w14:textId="77777777" w:rsidR="000C66C2" w:rsidRDefault="000C66C2" w:rsidP="000C66C2">
      <w:pPr>
        <w:spacing w:after="0"/>
        <w:ind w:left="1080"/>
      </w:pPr>
    </w:p>
    <w:p w14:paraId="6412EBB9" w14:textId="34F3D077" w:rsidR="000C66C2" w:rsidRDefault="000C66C2" w:rsidP="000C66C2">
      <w:pPr>
        <w:pStyle w:val="ListParagraph"/>
        <w:numPr>
          <w:ilvl w:val="1"/>
          <w:numId w:val="24"/>
        </w:numPr>
        <w:spacing w:after="0"/>
      </w:pPr>
      <w:r>
        <w:t>Mentee</w:t>
      </w:r>
    </w:p>
    <w:p w14:paraId="6D780E98" w14:textId="77777777" w:rsidR="000C66C2" w:rsidRDefault="000C66C2" w:rsidP="000C66C2">
      <w:pPr>
        <w:spacing w:after="0"/>
        <w:ind w:left="1080"/>
      </w:pPr>
    </w:p>
    <w:p w14:paraId="41050057" w14:textId="77777777" w:rsidR="000C66C2" w:rsidRPr="003751DA" w:rsidRDefault="000C66C2" w:rsidP="000C66C2">
      <w:pPr>
        <w:spacing w:after="0"/>
        <w:ind w:left="1080"/>
      </w:pPr>
    </w:p>
    <w:sectPr w:rsidR="000C66C2" w:rsidRPr="003751DA" w:rsidSect="009956C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080" w:right="1080" w:bottom="2610" w:left="1080" w:header="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A6E86" w14:textId="77777777" w:rsidR="00BA586E" w:rsidRDefault="00BA586E" w:rsidP="00F71CAF">
      <w:pPr>
        <w:spacing w:after="0" w:line="240" w:lineRule="auto"/>
      </w:pPr>
      <w:r>
        <w:separator/>
      </w:r>
    </w:p>
  </w:endnote>
  <w:endnote w:type="continuationSeparator" w:id="0">
    <w:p w14:paraId="53105F2A" w14:textId="77777777" w:rsidR="00BA586E" w:rsidRDefault="00BA586E" w:rsidP="00F71CAF">
      <w:pPr>
        <w:spacing w:after="0" w:line="240" w:lineRule="auto"/>
      </w:pPr>
      <w:r>
        <w:continuationSeparator/>
      </w:r>
    </w:p>
  </w:endnote>
  <w:endnote w:type="continuationNotice" w:id="1">
    <w:p w14:paraId="7B7FEAB6" w14:textId="77777777" w:rsidR="00BA586E" w:rsidRDefault="00BA58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Light">
    <w:altName w:val="Open Sans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74E7E" w14:textId="77777777" w:rsidR="001242FC" w:rsidRDefault="001242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8B4F3" w14:textId="5994CFD2" w:rsidR="005A4029" w:rsidRDefault="001242FC" w:rsidP="001242FC">
    <w:pPr>
      <w:pStyle w:val="Footer"/>
      <w:ind w:hanging="1440"/>
      <w:jc w:val="center"/>
    </w:pPr>
    <w:r>
      <w:rPr>
        <w:noProof/>
      </w:rPr>
      <w:drawing>
        <wp:inline distT="0" distB="0" distL="0" distR="0" wp14:anchorId="3CF5A160" wp14:editId="363CC3E8">
          <wp:extent cx="2967038" cy="845072"/>
          <wp:effectExtent l="0" t="0" r="508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5521" cy="850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A0E05" w14:textId="5FEB55BE" w:rsidR="005A4029" w:rsidRDefault="001242FC" w:rsidP="001242FC">
    <w:pPr>
      <w:pStyle w:val="Footer"/>
      <w:ind w:hanging="720"/>
      <w:jc w:val="center"/>
    </w:pPr>
    <w:r>
      <w:rPr>
        <w:noProof/>
      </w:rPr>
      <w:drawing>
        <wp:inline distT="0" distB="0" distL="0" distR="0" wp14:anchorId="62453A14" wp14:editId="14D20C3A">
          <wp:extent cx="2967038" cy="845072"/>
          <wp:effectExtent l="0" t="0" r="5080" b="0"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5521" cy="850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3C4E2" w14:textId="77777777" w:rsidR="00BA586E" w:rsidRDefault="00BA586E" w:rsidP="00F71CAF">
      <w:pPr>
        <w:spacing w:after="0" w:line="240" w:lineRule="auto"/>
      </w:pPr>
      <w:r>
        <w:separator/>
      </w:r>
    </w:p>
  </w:footnote>
  <w:footnote w:type="continuationSeparator" w:id="0">
    <w:p w14:paraId="56061841" w14:textId="77777777" w:rsidR="00BA586E" w:rsidRDefault="00BA586E" w:rsidP="00F71CAF">
      <w:pPr>
        <w:spacing w:after="0" w:line="240" w:lineRule="auto"/>
      </w:pPr>
      <w:r>
        <w:continuationSeparator/>
      </w:r>
    </w:p>
  </w:footnote>
  <w:footnote w:type="continuationNotice" w:id="1">
    <w:p w14:paraId="3EAB4D69" w14:textId="77777777" w:rsidR="00BA586E" w:rsidRDefault="00BA58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2B58C" w14:textId="77777777" w:rsidR="001242FC" w:rsidRDefault="00124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839EB" w14:textId="77777777" w:rsidR="005A4029" w:rsidRDefault="005A4029">
    <w:pPr>
      <w:pStyle w:val="Header"/>
    </w:pPr>
  </w:p>
  <w:p w14:paraId="0DA4B742" w14:textId="77777777" w:rsidR="005A4029" w:rsidRDefault="005A4029" w:rsidP="00F71CAF">
    <w:pPr>
      <w:pStyle w:val="Header"/>
      <w:ind w:hanging="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EB24F" w14:textId="77777777" w:rsidR="001242FC" w:rsidRDefault="001242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3ECE"/>
    <w:multiLevelType w:val="hybridMultilevel"/>
    <w:tmpl w:val="89086834"/>
    <w:lvl w:ilvl="0" w:tplc="2132E3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CF6865"/>
    <w:multiLevelType w:val="hybridMultilevel"/>
    <w:tmpl w:val="19DA22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221B7"/>
    <w:multiLevelType w:val="hybridMultilevel"/>
    <w:tmpl w:val="5DE4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15A0"/>
    <w:multiLevelType w:val="hybridMultilevel"/>
    <w:tmpl w:val="9064A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8473A"/>
    <w:multiLevelType w:val="hybridMultilevel"/>
    <w:tmpl w:val="5396F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967AB"/>
    <w:multiLevelType w:val="hybridMultilevel"/>
    <w:tmpl w:val="2CC2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7282D"/>
    <w:multiLevelType w:val="hybridMultilevel"/>
    <w:tmpl w:val="EDCC70A6"/>
    <w:lvl w:ilvl="0" w:tplc="0172B52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1A3D85"/>
    <w:multiLevelType w:val="hybridMultilevel"/>
    <w:tmpl w:val="A22273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FD20D90"/>
    <w:multiLevelType w:val="hybridMultilevel"/>
    <w:tmpl w:val="6FAC9D40"/>
    <w:lvl w:ilvl="0" w:tplc="DA72F0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34906BD"/>
    <w:multiLevelType w:val="hybridMultilevel"/>
    <w:tmpl w:val="44DC2CDE"/>
    <w:lvl w:ilvl="0" w:tplc="F5348F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C1321C"/>
    <w:multiLevelType w:val="hybridMultilevel"/>
    <w:tmpl w:val="FAE6CD38"/>
    <w:lvl w:ilvl="0" w:tplc="D556CC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7E54CE7"/>
    <w:multiLevelType w:val="hybridMultilevel"/>
    <w:tmpl w:val="F78EA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B3810"/>
    <w:multiLevelType w:val="hybridMultilevel"/>
    <w:tmpl w:val="0C603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C2AEE"/>
    <w:multiLevelType w:val="hybridMultilevel"/>
    <w:tmpl w:val="623AAB5C"/>
    <w:lvl w:ilvl="0" w:tplc="9F3E98E2">
      <w:numFmt w:val="bullet"/>
      <w:lvlText w:val="•"/>
      <w:lvlJc w:val="left"/>
      <w:pPr>
        <w:ind w:left="720" w:hanging="360"/>
      </w:pPr>
      <w:rPr>
        <w:rFonts w:ascii="Open Sans" w:hAnsi="Open Sans" w:hint="default"/>
        <w:spacing w:val="-1"/>
        <w:w w:val="100"/>
        <w:sz w:val="22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CD2E20"/>
    <w:multiLevelType w:val="hybridMultilevel"/>
    <w:tmpl w:val="D91EF63A"/>
    <w:lvl w:ilvl="0" w:tplc="4490CFF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F95429"/>
    <w:multiLevelType w:val="hybridMultilevel"/>
    <w:tmpl w:val="EBA0E4AE"/>
    <w:lvl w:ilvl="0" w:tplc="9F3E98E2">
      <w:numFmt w:val="bullet"/>
      <w:lvlText w:val="•"/>
      <w:lvlJc w:val="left"/>
      <w:pPr>
        <w:ind w:left="720" w:hanging="360"/>
      </w:pPr>
      <w:rPr>
        <w:rFonts w:ascii="Open Sans" w:hAnsi="Open Sans" w:hint="default"/>
        <w:spacing w:val="-1"/>
        <w:w w:val="100"/>
        <w:sz w:val="22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C67173"/>
    <w:multiLevelType w:val="hybridMultilevel"/>
    <w:tmpl w:val="FD34725A"/>
    <w:lvl w:ilvl="0" w:tplc="79E6F62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B100D11"/>
    <w:multiLevelType w:val="hybridMultilevel"/>
    <w:tmpl w:val="6FDE2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4B388B"/>
    <w:multiLevelType w:val="hybridMultilevel"/>
    <w:tmpl w:val="D4E02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66EA5"/>
    <w:multiLevelType w:val="hybridMultilevel"/>
    <w:tmpl w:val="8CFC2D5E"/>
    <w:lvl w:ilvl="0" w:tplc="F8D2411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3251F72"/>
    <w:multiLevelType w:val="hybridMultilevel"/>
    <w:tmpl w:val="189C7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1D2F5E"/>
    <w:multiLevelType w:val="hybridMultilevel"/>
    <w:tmpl w:val="30E8AF64"/>
    <w:lvl w:ilvl="0" w:tplc="B3820E8A">
      <w:start w:val="1"/>
      <w:numFmt w:val="decimal"/>
      <w:lvlText w:val="%1."/>
      <w:lvlJc w:val="left"/>
      <w:pPr>
        <w:ind w:left="360" w:hanging="360"/>
      </w:pPr>
      <w:rPr>
        <w:rFonts w:ascii="Open Sans" w:hAnsi="Open Sans" w:cs="Open Sans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DD1D99"/>
    <w:multiLevelType w:val="hybridMultilevel"/>
    <w:tmpl w:val="F198EDDE"/>
    <w:lvl w:ilvl="0" w:tplc="5B40FC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75420879">
    <w:abstractNumId w:val="9"/>
  </w:num>
  <w:num w:numId="2" w16cid:durableId="755901372">
    <w:abstractNumId w:val="0"/>
  </w:num>
  <w:num w:numId="3" w16cid:durableId="1240675097">
    <w:abstractNumId w:val="16"/>
  </w:num>
  <w:num w:numId="4" w16cid:durableId="990452198">
    <w:abstractNumId w:val="19"/>
  </w:num>
  <w:num w:numId="5" w16cid:durableId="2097628709">
    <w:abstractNumId w:val="22"/>
  </w:num>
  <w:num w:numId="6" w16cid:durableId="208959793">
    <w:abstractNumId w:val="8"/>
  </w:num>
  <w:num w:numId="7" w16cid:durableId="1854685080">
    <w:abstractNumId w:val="10"/>
  </w:num>
  <w:num w:numId="8" w16cid:durableId="1236404092">
    <w:abstractNumId w:val="14"/>
  </w:num>
  <w:num w:numId="9" w16cid:durableId="450176663">
    <w:abstractNumId w:val="6"/>
  </w:num>
  <w:num w:numId="10" w16cid:durableId="1589272386">
    <w:abstractNumId w:val="5"/>
  </w:num>
  <w:num w:numId="11" w16cid:durableId="2006587047">
    <w:abstractNumId w:val="18"/>
  </w:num>
  <w:num w:numId="12" w16cid:durableId="1840928123">
    <w:abstractNumId w:val="17"/>
  </w:num>
  <w:num w:numId="13" w16cid:durableId="793133202">
    <w:abstractNumId w:val="13"/>
  </w:num>
  <w:num w:numId="14" w16cid:durableId="1786003707">
    <w:abstractNumId w:val="15"/>
  </w:num>
  <w:num w:numId="15" w16cid:durableId="1259800735">
    <w:abstractNumId w:val="20"/>
  </w:num>
  <w:num w:numId="16" w16cid:durableId="528880788">
    <w:abstractNumId w:val="2"/>
  </w:num>
  <w:num w:numId="17" w16cid:durableId="184757220">
    <w:abstractNumId w:val="7"/>
  </w:num>
  <w:num w:numId="18" w16cid:durableId="18191790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5147963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8563685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58918967">
    <w:abstractNumId w:val="1"/>
  </w:num>
  <w:num w:numId="22" w16cid:durableId="1121798675">
    <w:abstractNumId w:val="12"/>
  </w:num>
  <w:num w:numId="23" w16cid:durableId="199361092">
    <w:abstractNumId w:val="11"/>
  </w:num>
  <w:num w:numId="24" w16cid:durableId="1153789487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tTA0NLA0NjE1NjRU0lEKTi0uzszPAykwrAUAj7/WQywAAAA="/>
  </w:docVars>
  <w:rsids>
    <w:rsidRoot w:val="000354EF"/>
    <w:rsid w:val="00001A9C"/>
    <w:rsid w:val="00003C1C"/>
    <w:rsid w:val="00003EE0"/>
    <w:rsid w:val="00007B8A"/>
    <w:rsid w:val="00007EA4"/>
    <w:rsid w:val="00010006"/>
    <w:rsid w:val="00012B16"/>
    <w:rsid w:val="00015125"/>
    <w:rsid w:val="00025879"/>
    <w:rsid w:val="00027B03"/>
    <w:rsid w:val="00034792"/>
    <w:rsid w:val="000354EF"/>
    <w:rsid w:val="00044968"/>
    <w:rsid w:val="0004573D"/>
    <w:rsid w:val="0004619E"/>
    <w:rsid w:val="000505B1"/>
    <w:rsid w:val="00056AC3"/>
    <w:rsid w:val="00064890"/>
    <w:rsid w:val="00082E03"/>
    <w:rsid w:val="00092B94"/>
    <w:rsid w:val="00093912"/>
    <w:rsid w:val="00096EC9"/>
    <w:rsid w:val="000A3649"/>
    <w:rsid w:val="000A4A42"/>
    <w:rsid w:val="000B6DA9"/>
    <w:rsid w:val="000C255D"/>
    <w:rsid w:val="000C4975"/>
    <w:rsid w:val="000C66C2"/>
    <w:rsid w:val="000C676C"/>
    <w:rsid w:val="000F1015"/>
    <w:rsid w:val="000F29C0"/>
    <w:rsid w:val="00101E42"/>
    <w:rsid w:val="00101E5B"/>
    <w:rsid w:val="00103F2F"/>
    <w:rsid w:val="001242FC"/>
    <w:rsid w:val="00130E2F"/>
    <w:rsid w:val="00135EC4"/>
    <w:rsid w:val="00144D59"/>
    <w:rsid w:val="001459B3"/>
    <w:rsid w:val="0015484F"/>
    <w:rsid w:val="001621BA"/>
    <w:rsid w:val="00162AFE"/>
    <w:rsid w:val="00163894"/>
    <w:rsid w:val="00167692"/>
    <w:rsid w:val="0017339C"/>
    <w:rsid w:val="001743FF"/>
    <w:rsid w:val="00190D11"/>
    <w:rsid w:val="00194EAC"/>
    <w:rsid w:val="0019644B"/>
    <w:rsid w:val="001A113E"/>
    <w:rsid w:val="001A228D"/>
    <w:rsid w:val="001A2853"/>
    <w:rsid w:val="001A2AA3"/>
    <w:rsid w:val="001A360D"/>
    <w:rsid w:val="001B45DF"/>
    <w:rsid w:val="001E3373"/>
    <w:rsid w:val="001E54F7"/>
    <w:rsid w:val="001F04CF"/>
    <w:rsid w:val="001F39DC"/>
    <w:rsid w:val="001F7322"/>
    <w:rsid w:val="0020015B"/>
    <w:rsid w:val="00210E89"/>
    <w:rsid w:val="0021226F"/>
    <w:rsid w:val="0021516A"/>
    <w:rsid w:val="00223B8A"/>
    <w:rsid w:val="00223B97"/>
    <w:rsid w:val="002448F2"/>
    <w:rsid w:val="0024745A"/>
    <w:rsid w:val="00251B64"/>
    <w:rsid w:val="002623B6"/>
    <w:rsid w:val="00277BE7"/>
    <w:rsid w:val="00284B7C"/>
    <w:rsid w:val="002864A9"/>
    <w:rsid w:val="00291697"/>
    <w:rsid w:val="002932D3"/>
    <w:rsid w:val="002A7E34"/>
    <w:rsid w:val="002B1B38"/>
    <w:rsid w:val="002B1BB2"/>
    <w:rsid w:val="002B324B"/>
    <w:rsid w:val="002D0082"/>
    <w:rsid w:val="002D4DDC"/>
    <w:rsid w:val="00307FD4"/>
    <w:rsid w:val="00310864"/>
    <w:rsid w:val="00315F12"/>
    <w:rsid w:val="00316CA5"/>
    <w:rsid w:val="0033603E"/>
    <w:rsid w:val="00343801"/>
    <w:rsid w:val="00345465"/>
    <w:rsid w:val="00352086"/>
    <w:rsid w:val="003526AA"/>
    <w:rsid w:val="00364B7F"/>
    <w:rsid w:val="00366B4B"/>
    <w:rsid w:val="003751DA"/>
    <w:rsid w:val="00383DDC"/>
    <w:rsid w:val="00386731"/>
    <w:rsid w:val="003B103A"/>
    <w:rsid w:val="003B1400"/>
    <w:rsid w:val="003C4BB1"/>
    <w:rsid w:val="003C4EA2"/>
    <w:rsid w:val="003C5B94"/>
    <w:rsid w:val="003D4171"/>
    <w:rsid w:val="003D7C45"/>
    <w:rsid w:val="003E171F"/>
    <w:rsid w:val="003E2BA8"/>
    <w:rsid w:val="003E2E90"/>
    <w:rsid w:val="003E3CCB"/>
    <w:rsid w:val="003F34CA"/>
    <w:rsid w:val="003F4689"/>
    <w:rsid w:val="003F66E0"/>
    <w:rsid w:val="00417777"/>
    <w:rsid w:val="0043355B"/>
    <w:rsid w:val="00453364"/>
    <w:rsid w:val="004541A3"/>
    <w:rsid w:val="00462172"/>
    <w:rsid w:val="00466282"/>
    <w:rsid w:val="0047384D"/>
    <w:rsid w:val="004743A7"/>
    <w:rsid w:val="00486091"/>
    <w:rsid w:val="00487E1B"/>
    <w:rsid w:val="00493044"/>
    <w:rsid w:val="004A385B"/>
    <w:rsid w:val="004C3ACE"/>
    <w:rsid w:val="004D367B"/>
    <w:rsid w:val="004E7E92"/>
    <w:rsid w:val="004F3FC2"/>
    <w:rsid w:val="00505A62"/>
    <w:rsid w:val="00522686"/>
    <w:rsid w:val="00523AB8"/>
    <w:rsid w:val="005272BF"/>
    <w:rsid w:val="00547904"/>
    <w:rsid w:val="005510B4"/>
    <w:rsid w:val="00560043"/>
    <w:rsid w:val="00560F5E"/>
    <w:rsid w:val="005620AB"/>
    <w:rsid w:val="00565F51"/>
    <w:rsid w:val="00570BD3"/>
    <w:rsid w:val="00572622"/>
    <w:rsid w:val="00577223"/>
    <w:rsid w:val="00596EC4"/>
    <w:rsid w:val="005A033B"/>
    <w:rsid w:val="005A4029"/>
    <w:rsid w:val="005A4B65"/>
    <w:rsid w:val="005A506F"/>
    <w:rsid w:val="005A7B83"/>
    <w:rsid w:val="005B101F"/>
    <w:rsid w:val="005B22A4"/>
    <w:rsid w:val="005C7020"/>
    <w:rsid w:val="005D0EE5"/>
    <w:rsid w:val="005D4948"/>
    <w:rsid w:val="005D674D"/>
    <w:rsid w:val="005E0B45"/>
    <w:rsid w:val="005E3601"/>
    <w:rsid w:val="005E50AF"/>
    <w:rsid w:val="005E6C44"/>
    <w:rsid w:val="005F1201"/>
    <w:rsid w:val="00600FFC"/>
    <w:rsid w:val="006017E0"/>
    <w:rsid w:val="00620839"/>
    <w:rsid w:val="00626D52"/>
    <w:rsid w:val="0063218E"/>
    <w:rsid w:val="00643A50"/>
    <w:rsid w:val="006471C7"/>
    <w:rsid w:val="00651875"/>
    <w:rsid w:val="0065479B"/>
    <w:rsid w:val="006601C2"/>
    <w:rsid w:val="00662512"/>
    <w:rsid w:val="00674C57"/>
    <w:rsid w:val="00683C82"/>
    <w:rsid w:val="006876EB"/>
    <w:rsid w:val="0069211C"/>
    <w:rsid w:val="006A33CF"/>
    <w:rsid w:val="006A4630"/>
    <w:rsid w:val="006A6800"/>
    <w:rsid w:val="006B6045"/>
    <w:rsid w:val="006C0B1D"/>
    <w:rsid w:val="006E590F"/>
    <w:rsid w:val="00702F4F"/>
    <w:rsid w:val="00711918"/>
    <w:rsid w:val="00714068"/>
    <w:rsid w:val="00723DCE"/>
    <w:rsid w:val="00732BA4"/>
    <w:rsid w:val="0073720D"/>
    <w:rsid w:val="00737A9E"/>
    <w:rsid w:val="00741E29"/>
    <w:rsid w:val="007577CC"/>
    <w:rsid w:val="00771299"/>
    <w:rsid w:val="00773FF6"/>
    <w:rsid w:val="00781C21"/>
    <w:rsid w:val="00783974"/>
    <w:rsid w:val="007A0327"/>
    <w:rsid w:val="007A4D67"/>
    <w:rsid w:val="007B19D9"/>
    <w:rsid w:val="007B5F2A"/>
    <w:rsid w:val="007C0D0A"/>
    <w:rsid w:val="007C5881"/>
    <w:rsid w:val="007C6729"/>
    <w:rsid w:val="007D23C1"/>
    <w:rsid w:val="007D4E4E"/>
    <w:rsid w:val="007E2442"/>
    <w:rsid w:val="00802353"/>
    <w:rsid w:val="0080296C"/>
    <w:rsid w:val="00804B58"/>
    <w:rsid w:val="00814522"/>
    <w:rsid w:val="008212EB"/>
    <w:rsid w:val="00822660"/>
    <w:rsid w:val="00860E20"/>
    <w:rsid w:val="00866A9D"/>
    <w:rsid w:val="008703BE"/>
    <w:rsid w:val="00875558"/>
    <w:rsid w:val="008830BE"/>
    <w:rsid w:val="00884F7A"/>
    <w:rsid w:val="0088592D"/>
    <w:rsid w:val="00887F40"/>
    <w:rsid w:val="008923DE"/>
    <w:rsid w:val="008A0597"/>
    <w:rsid w:val="008A267E"/>
    <w:rsid w:val="008A363F"/>
    <w:rsid w:val="008B14A2"/>
    <w:rsid w:val="008B34EF"/>
    <w:rsid w:val="008C073A"/>
    <w:rsid w:val="008C2823"/>
    <w:rsid w:val="008C73FC"/>
    <w:rsid w:val="008D1B87"/>
    <w:rsid w:val="008F19DF"/>
    <w:rsid w:val="008F5A45"/>
    <w:rsid w:val="00910589"/>
    <w:rsid w:val="0091464F"/>
    <w:rsid w:val="0092011C"/>
    <w:rsid w:val="00925FC0"/>
    <w:rsid w:val="009317A4"/>
    <w:rsid w:val="009369DD"/>
    <w:rsid w:val="00940BAC"/>
    <w:rsid w:val="00946E8E"/>
    <w:rsid w:val="0095442D"/>
    <w:rsid w:val="00965C8B"/>
    <w:rsid w:val="00966524"/>
    <w:rsid w:val="00966B92"/>
    <w:rsid w:val="00970113"/>
    <w:rsid w:val="00975800"/>
    <w:rsid w:val="00977333"/>
    <w:rsid w:val="00981D41"/>
    <w:rsid w:val="00992F17"/>
    <w:rsid w:val="009956C7"/>
    <w:rsid w:val="009B721D"/>
    <w:rsid w:val="009C6378"/>
    <w:rsid w:val="009D2054"/>
    <w:rsid w:val="009D6939"/>
    <w:rsid w:val="009E1A26"/>
    <w:rsid w:val="009E31B3"/>
    <w:rsid w:val="009E652E"/>
    <w:rsid w:val="009E6573"/>
    <w:rsid w:val="009E7F42"/>
    <w:rsid w:val="009F0BFF"/>
    <w:rsid w:val="00A0138F"/>
    <w:rsid w:val="00A031F6"/>
    <w:rsid w:val="00A16A7F"/>
    <w:rsid w:val="00A20183"/>
    <w:rsid w:val="00A2210F"/>
    <w:rsid w:val="00A25036"/>
    <w:rsid w:val="00A27AB4"/>
    <w:rsid w:val="00A40E16"/>
    <w:rsid w:val="00A42A96"/>
    <w:rsid w:val="00A47943"/>
    <w:rsid w:val="00A52814"/>
    <w:rsid w:val="00A60B53"/>
    <w:rsid w:val="00A63285"/>
    <w:rsid w:val="00A64131"/>
    <w:rsid w:val="00A812CC"/>
    <w:rsid w:val="00A855B5"/>
    <w:rsid w:val="00A94CEE"/>
    <w:rsid w:val="00AA0AFC"/>
    <w:rsid w:val="00AB3190"/>
    <w:rsid w:val="00AE2644"/>
    <w:rsid w:val="00AE42D7"/>
    <w:rsid w:val="00AE4EB9"/>
    <w:rsid w:val="00AF10A8"/>
    <w:rsid w:val="00AF265C"/>
    <w:rsid w:val="00AF4213"/>
    <w:rsid w:val="00B00E13"/>
    <w:rsid w:val="00B06875"/>
    <w:rsid w:val="00B070D7"/>
    <w:rsid w:val="00B10FED"/>
    <w:rsid w:val="00B12130"/>
    <w:rsid w:val="00B24844"/>
    <w:rsid w:val="00B24BC7"/>
    <w:rsid w:val="00B2792D"/>
    <w:rsid w:val="00B31F86"/>
    <w:rsid w:val="00B33C74"/>
    <w:rsid w:val="00B345F3"/>
    <w:rsid w:val="00B649E7"/>
    <w:rsid w:val="00B703BD"/>
    <w:rsid w:val="00B72255"/>
    <w:rsid w:val="00B759E2"/>
    <w:rsid w:val="00B77334"/>
    <w:rsid w:val="00B85E0C"/>
    <w:rsid w:val="00B87225"/>
    <w:rsid w:val="00B90825"/>
    <w:rsid w:val="00B95D42"/>
    <w:rsid w:val="00BA2A89"/>
    <w:rsid w:val="00BA586E"/>
    <w:rsid w:val="00BB0358"/>
    <w:rsid w:val="00BB205E"/>
    <w:rsid w:val="00BB36A6"/>
    <w:rsid w:val="00BC099C"/>
    <w:rsid w:val="00BD23AD"/>
    <w:rsid w:val="00BE0FC6"/>
    <w:rsid w:val="00BE1288"/>
    <w:rsid w:val="00BE51F2"/>
    <w:rsid w:val="00BE7801"/>
    <w:rsid w:val="00BF1AB8"/>
    <w:rsid w:val="00BF200A"/>
    <w:rsid w:val="00BF50E3"/>
    <w:rsid w:val="00C05BDA"/>
    <w:rsid w:val="00C15021"/>
    <w:rsid w:val="00C15E87"/>
    <w:rsid w:val="00C200E4"/>
    <w:rsid w:val="00C263D9"/>
    <w:rsid w:val="00C317C9"/>
    <w:rsid w:val="00C41B61"/>
    <w:rsid w:val="00C43B0D"/>
    <w:rsid w:val="00C47867"/>
    <w:rsid w:val="00C55534"/>
    <w:rsid w:val="00C56739"/>
    <w:rsid w:val="00C61D12"/>
    <w:rsid w:val="00C641FE"/>
    <w:rsid w:val="00C704A6"/>
    <w:rsid w:val="00C91939"/>
    <w:rsid w:val="00CA6F31"/>
    <w:rsid w:val="00CB1819"/>
    <w:rsid w:val="00CB3EDF"/>
    <w:rsid w:val="00CB44DE"/>
    <w:rsid w:val="00CB4FA4"/>
    <w:rsid w:val="00CC699D"/>
    <w:rsid w:val="00CE75DE"/>
    <w:rsid w:val="00CF1A0C"/>
    <w:rsid w:val="00CF34D4"/>
    <w:rsid w:val="00CF3CA9"/>
    <w:rsid w:val="00D019D6"/>
    <w:rsid w:val="00D02A6B"/>
    <w:rsid w:val="00D0387B"/>
    <w:rsid w:val="00D160C1"/>
    <w:rsid w:val="00D20278"/>
    <w:rsid w:val="00D248EE"/>
    <w:rsid w:val="00D26A2A"/>
    <w:rsid w:val="00D26EF1"/>
    <w:rsid w:val="00D33F7E"/>
    <w:rsid w:val="00D61417"/>
    <w:rsid w:val="00D629EF"/>
    <w:rsid w:val="00D6468E"/>
    <w:rsid w:val="00D66F61"/>
    <w:rsid w:val="00D7464D"/>
    <w:rsid w:val="00D80AD0"/>
    <w:rsid w:val="00D93AA0"/>
    <w:rsid w:val="00D97AA7"/>
    <w:rsid w:val="00DA056D"/>
    <w:rsid w:val="00DA6222"/>
    <w:rsid w:val="00DC46EC"/>
    <w:rsid w:val="00DC4961"/>
    <w:rsid w:val="00DD4EC4"/>
    <w:rsid w:val="00DE00F6"/>
    <w:rsid w:val="00DE273D"/>
    <w:rsid w:val="00DF1271"/>
    <w:rsid w:val="00DF72B6"/>
    <w:rsid w:val="00E016CF"/>
    <w:rsid w:val="00E04087"/>
    <w:rsid w:val="00E067E5"/>
    <w:rsid w:val="00E124CC"/>
    <w:rsid w:val="00E12FAE"/>
    <w:rsid w:val="00E17760"/>
    <w:rsid w:val="00E55CF9"/>
    <w:rsid w:val="00E72CDC"/>
    <w:rsid w:val="00E8084D"/>
    <w:rsid w:val="00E85A03"/>
    <w:rsid w:val="00E87D5D"/>
    <w:rsid w:val="00E95DF6"/>
    <w:rsid w:val="00EA497D"/>
    <w:rsid w:val="00EC5C70"/>
    <w:rsid w:val="00ED0035"/>
    <w:rsid w:val="00ED7D96"/>
    <w:rsid w:val="00EE0894"/>
    <w:rsid w:val="00EE2680"/>
    <w:rsid w:val="00EF08A6"/>
    <w:rsid w:val="00F03018"/>
    <w:rsid w:val="00F06F1D"/>
    <w:rsid w:val="00F30D62"/>
    <w:rsid w:val="00F32E55"/>
    <w:rsid w:val="00F33AF6"/>
    <w:rsid w:val="00F3658A"/>
    <w:rsid w:val="00F52911"/>
    <w:rsid w:val="00F558AA"/>
    <w:rsid w:val="00F6445B"/>
    <w:rsid w:val="00F64B3A"/>
    <w:rsid w:val="00F71CAF"/>
    <w:rsid w:val="00F72A92"/>
    <w:rsid w:val="00F73BCE"/>
    <w:rsid w:val="00FB2A58"/>
    <w:rsid w:val="00FB78DA"/>
    <w:rsid w:val="00FD6713"/>
    <w:rsid w:val="00FE1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7D51EF"/>
  <w15:docId w15:val="{47E56032-C9D4-491D-85A2-8A407CB02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BA4"/>
    <w:pPr>
      <w:spacing w:after="30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42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aps/>
      <w:color w:val="E2603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42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aps/>
      <w:color w:val="193C5A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03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CC410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03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CC410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1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CAF"/>
  </w:style>
  <w:style w:type="paragraph" w:styleId="Footer">
    <w:name w:val="footer"/>
    <w:basedOn w:val="Normal"/>
    <w:link w:val="FooterChar"/>
    <w:uiPriority w:val="99"/>
    <w:unhideWhenUsed/>
    <w:rsid w:val="00F71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CAF"/>
  </w:style>
  <w:style w:type="paragraph" w:styleId="BalloonText">
    <w:name w:val="Balloon Text"/>
    <w:basedOn w:val="Normal"/>
    <w:link w:val="BalloonTextChar"/>
    <w:uiPriority w:val="99"/>
    <w:semiHidden/>
    <w:unhideWhenUsed/>
    <w:rsid w:val="00F71C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1CAF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71CA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71CAF"/>
    <w:pPr>
      <w:ind w:left="720"/>
      <w:contextualSpacing/>
    </w:pPr>
  </w:style>
  <w:style w:type="paragraph" w:customStyle="1" w:styleId="Subheading">
    <w:name w:val="Subheading"/>
    <w:basedOn w:val="Normal"/>
    <w:link w:val="SubheadingChar"/>
    <w:qFormat/>
    <w:rsid w:val="00F71CAF"/>
    <w:pPr>
      <w:spacing w:after="0" w:line="240" w:lineRule="auto"/>
      <w:jc w:val="both"/>
    </w:pPr>
    <w:rPr>
      <w:rFonts w:ascii="Segoe UI" w:hAnsi="Segoe UI" w:cs="Segoe UI"/>
      <w:b/>
      <w:caps/>
      <w:color w:val="003A66"/>
      <w:sz w:val="24"/>
      <w:szCs w:val="24"/>
    </w:rPr>
  </w:style>
  <w:style w:type="character" w:customStyle="1" w:styleId="SubheadingChar">
    <w:name w:val="Subheading Char"/>
    <w:basedOn w:val="DefaultParagraphFont"/>
    <w:link w:val="Subheading"/>
    <w:rsid w:val="00F71CAF"/>
    <w:rPr>
      <w:rFonts w:ascii="Segoe UI" w:hAnsi="Segoe UI" w:cs="Segoe UI"/>
      <w:b/>
      <w:caps/>
      <w:color w:val="003A66"/>
      <w:sz w:val="24"/>
      <w:szCs w:val="24"/>
    </w:rPr>
  </w:style>
  <w:style w:type="paragraph" w:customStyle="1" w:styleId="Body">
    <w:name w:val="Body"/>
    <w:basedOn w:val="Normal"/>
    <w:link w:val="BodyChar"/>
    <w:qFormat/>
    <w:rsid w:val="004743A7"/>
    <w:pPr>
      <w:spacing w:after="0"/>
    </w:pPr>
    <w:rPr>
      <w:rFonts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4743A7"/>
    <w:rPr>
      <w:rFonts w:cstheme="minorHAnsi"/>
      <w:sz w:val="24"/>
      <w:szCs w:val="24"/>
    </w:rPr>
  </w:style>
  <w:style w:type="table" w:styleId="TableGrid">
    <w:name w:val="Table Grid"/>
    <w:basedOn w:val="TableNormal"/>
    <w:uiPriority w:val="59"/>
    <w:rsid w:val="007E24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apnyInfo">
    <w:name w:val="Comapny Info"/>
    <w:basedOn w:val="Normal"/>
    <w:uiPriority w:val="99"/>
    <w:rsid w:val="00BB205E"/>
    <w:pPr>
      <w:widowControl w:val="0"/>
      <w:suppressAutoHyphens/>
      <w:autoSpaceDE w:val="0"/>
      <w:autoSpaceDN w:val="0"/>
      <w:adjustRightInd w:val="0"/>
      <w:spacing w:after="0" w:line="240" w:lineRule="atLeast"/>
      <w:textAlignment w:val="center"/>
    </w:pPr>
    <w:rPr>
      <w:rFonts w:ascii="OpenSans-Light" w:hAnsi="OpenSans-Light" w:cs="OpenSans-Light"/>
      <w:color w:val="000000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F4213"/>
    <w:rPr>
      <w:rFonts w:asciiTheme="majorHAnsi" w:eastAsiaTheme="majorEastAsia" w:hAnsiTheme="majorHAnsi" w:cstheme="majorBidi"/>
      <w:b/>
      <w:caps/>
      <w:color w:val="E26031"/>
      <w:sz w:val="32"/>
      <w:szCs w:val="32"/>
    </w:rPr>
  </w:style>
  <w:style w:type="paragraph" w:customStyle="1" w:styleId="BasicParagraph">
    <w:name w:val="[Basic Paragraph]"/>
    <w:basedOn w:val="Normal"/>
    <w:uiPriority w:val="99"/>
    <w:rsid w:val="0004573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F4213"/>
    <w:rPr>
      <w:rFonts w:asciiTheme="majorHAnsi" w:eastAsiaTheme="majorEastAsia" w:hAnsiTheme="majorHAnsi" w:cstheme="majorBidi"/>
      <w:b/>
      <w:caps/>
      <w:color w:val="193C5A"/>
      <w:sz w:val="24"/>
      <w:szCs w:val="26"/>
    </w:rPr>
  </w:style>
  <w:style w:type="table" w:customStyle="1" w:styleId="PlainTable11">
    <w:name w:val="Plain Table 11"/>
    <w:basedOn w:val="TableNormal"/>
    <w:uiPriority w:val="41"/>
    <w:rsid w:val="008830B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1">
    <w:name w:val="Grid Table 1 Light1"/>
    <w:basedOn w:val="TableNormal"/>
    <w:uiPriority w:val="46"/>
    <w:rsid w:val="008830B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rsid w:val="00CB3ED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31">
    <w:name w:val="Plain Table 31"/>
    <w:basedOn w:val="TableNormal"/>
    <w:uiPriority w:val="43"/>
    <w:rsid w:val="00E85A0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E85A0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-Accent41">
    <w:name w:val="Grid Table 1 Light - Accent 41"/>
    <w:basedOn w:val="TableNormal"/>
    <w:uiPriority w:val="46"/>
    <w:rsid w:val="00044968"/>
    <w:pPr>
      <w:spacing w:after="0" w:line="240" w:lineRule="auto"/>
    </w:pPr>
    <w:tblPr>
      <w:tblStyleRowBandSize w:val="1"/>
      <w:tblStyleColBandSize w:val="1"/>
      <w:tblBorders>
        <w:top w:val="single" w:sz="4" w:space="0" w:color="EAEAEA" w:themeColor="accent4" w:themeTint="66"/>
        <w:left w:val="single" w:sz="4" w:space="0" w:color="EAEAEA" w:themeColor="accent4" w:themeTint="66"/>
        <w:bottom w:val="single" w:sz="4" w:space="0" w:color="EAEAEA" w:themeColor="accent4" w:themeTint="66"/>
        <w:right w:val="single" w:sz="4" w:space="0" w:color="EAEAEA" w:themeColor="accent4" w:themeTint="66"/>
        <w:insideH w:val="single" w:sz="4" w:space="0" w:color="EAEAEA" w:themeColor="accent4" w:themeTint="66"/>
        <w:insideV w:val="single" w:sz="4" w:space="0" w:color="EAEAEA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0E0E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0E0E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044968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3218E"/>
    <w:pPr>
      <w:spacing w:after="0" w:line="240" w:lineRule="auto"/>
    </w:pPr>
    <w:tblPr>
      <w:tblStyleRowBandSize w:val="1"/>
      <w:tblStyleColBandSize w:val="1"/>
      <w:tblBorders>
        <w:top w:val="single" w:sz="4" w:space="0" w:color="C8D2E9" w:themeColor="accent3" w:themeTint="66"/>
        <w:left w:val="single" w:sz="4" w:space="0" w:color="C8D2E9" w:themeColor="accent3" w:themeTint="66"/>
        <w:bottom w:val="single" w:sz="4" w:space="0" w:color="C8D2E9" w:themeColor="accent3" w:themeTint="66"/>
        <w:right w:val="single" w:sz="4" w:space="0" w:color="C8D2E9" w:themeColor="accent3" w:themeTint="66"/>
        <w:insideH w:val="single" w:sz="4" w:space="0" w:color="C8D2E9" w:themeColor="accent3" w:themeTint="66"/>
        <w:insideV w:val="single" w:sz="4" w:space="0" w:color="C8D2E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DBCD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DBCD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ageNumber">
    <w:name w:val="page number"/>
    <w:basedOn w:val="DefaultParagraphFont"/>
    <w:uiPriority w:val="99"/>
    <w:semiHidden/>
    <w:unhideWhenUsed/>
    <w:rsid w:val="00C15021"/>
  </w:style>
  <w:style w:type="character" w:customStyle="1" w:styleId="Heading4Char">
    <w:name w:val="Heading 4 Char"/>
    <w:basedOn w:val="DefaultParagraphFont"/>
    <w:link w:val="Heading4"/>
    <w:uiPriority w:val="9"/>
    <w:semiHidden/>
    <w:rsid w:val="008703BE"/>
    <w:rPr>
      <w:rFonts w:asciiTheme="majorHAnsi" w:eastAsiaTheme="majorEastAsia" w:hAnsiTheme="majorHAnsi" w:cstheme="majorBidi"/>
      <w:i/>
      <w:iCs/>
      <w:color w:val="CC410F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03BE"/>
    <w:rPr>
      <w:rFonts w:asciiTheme="majorHAnsi" w:eastAsiaTheme="majorEastAsia" w:hAnsiTheme="majorHAnsi" w:cstheme="majorBidi"/>
      <w:color w:val="CC410F" w:themeColor="accent1" w:themeShade="BF"/>
      <w:sz w:val="20"/>
    </w:rPr>
  </w:style>
  <w:style w:type="paragraph" w:styleId="NormalWeb">
    <w:name w:val="Normal (Web)"/>
    <w:basedOn w:val="Normal"/>
    <w:uiPriority w:val="99"/>
    <w:unhideWhenUsed/>
    <w:rsid w:val="008703B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qFormat/>
    <w:rsid w:val="00082E03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A113E"/>
    <w:pPr>
      <w:spacing w:line="259" w:lineRule="auto"/>
      <w:outlineLvl w:val="9"/>
    </w:pPr>
    <w:rPr>
      <w:b w:val="0"/>
      <w:caps w:val="0"/>
      <w:color w:val="CC410F" w:themeColor="accent1" w:themeShade="BF"/>
    </w:rPr>
  </w:style>
  <w:style w:type="character" w:customStyle="1" w:styleId="apple-converted-space">
    <w:name w:val="apple-converted-space"/>
    <w:basedOn w:val="DefaultParagraphFont"/>
    <w:rsid w:val="004E7E92"/>
  </w:style>
  <w:style w:type="character" w:styleId="Hyperlink">
    <w:name w:val="Hyperlink"/>
    <w:basedOn w:val="DefaultParagraphFont"/>
    <w:uiPriority w:val="99"/>
    <w:semiHidden/>
    <w:unhideWhenUsed/>
    <w:rsid w:val="00C200E4"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C200E4"/>
    <w:pPr>
      <w:spacing w:after="0" w:line="240" w:lineRule="auto"/>
    </w:pPr>
    <w:rPr>
      <w:rFonts w:ascii="Calibri" w:hAnsi="Calibri" w:cs="Calibri"/>
      <w:sz w:val="22"/>
    </w:rPr>
  </w:style>
  <w:style w:type="paragraph" w:customStyle="1" w:styleId="xmsolistparagraph">
    <w:name w:val="x_msolistparagraph"/>
    <w:basedOn w:val="Normal"/>
    <w:rsid w:val="00C200E4"/>
    <w:pPr>
      <w:spacing w:after="0" w:line="240" w:lineRule="auto"/>
      <w:ind w:left="720"/>
    </w:pPr>
    <w:rPr>
      <w:rFonts w:ascii="Calibri" w:hAnsi="Calibri" w:cs="Calibri"/>
      <w:sz w:val="22"/>
    </w:rPr>
  </w:style>
  <w:style w:type="paragraph" w:styleId="Title">
    <w:name w:val="Title"/>
    <w:basedOn w:val="Normal"/>
    <w:link w:val="TitleChar"/>
    <w:uiPriority w:val="10"/>
    <w:qFormat/>
    <w:rsid w:val="0043355B"/>
    <w:pPr>
      <w:widowControl w:val="0"/>
      <w:autoSpaceDE w:val="0"/>
      <w:autoSpaceDN w:val="0"/>
      <w:spacing w:before="79" w:after="0" w:line="240" w:lineRule="auto"/>
      <w:ind w:left="140"/>
    </w:pPr>
    <w:rPr>
      <w:rFonts w:ascii="Open Sans" w:eastAsia="Open Sans" w:hAnsi="Open Sans" w:cs="Open Sans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3355B"/>
    <w:rPr>
      <w:rFonts w:ascii="Open Sans" w:eastAsia="Open Sans" w:hAnsi="Open Sans" w:cs="Open Sans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75237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3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06836"/>
      </a:accent1>
      <a:accent2>
        <a:srgbClr val="00436B"/>
      </a:accent2>
      <a:accent3>
        <a:srgbClr val="7890C9"/>
      </a:accent3>
      <a:accent4>
        <a:srgbClr val="CCCCCC"/>
      </a:accent4>
      <a:accent5>
        <a:srgbClr val="666666"/>
      </a:accent5>
      <a:accent6>
        <a:srgbClr val="F79646"/>
      </a:accent6>
      <a:hlink>
        <a:srgbClr val="0000FF"/>
      </a:hlink>
      <a:folHlink>
        <a:srgbClr val="800080"/>
      </a:folHlink>
    </a:clrScheme>
    <a:fontScheme name="PRADCO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26e856-bb4c-45a4-9ab5-6e6f0c1540bd">
      <UserInfo>
        <DisplayName>James Lundquist</DisplayName>
        <AccountId>18</AccountId>
        <AccountType/>
      </UserInfo>
    </SharedWithUsers>
    <lcf76f155ced4ddcb4097134ff3c332f xmlns="d63e8f4e-5aff-44bb-b76c-f8564a0d3dc0">
      <Terms xmlns="http://schemas.microsoft.com/office/infopath/2007/PartnerControls"/>
    </lcf76f155ced4ddcb4097134ff3c332f>
    <TaxCatchAll xmlns="c626e856-bb4c-45a4-9ab5-6e6f0c1540b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ECE4CAC1E4274CAEA3623DF8094407" ma:contentTypeVersion="16" ma:contentTypeDescription="Create a new document." ma:contentTypeScope="" ma:versionID="0e3b75222a93275d70fdabf44e099e63">
  <xsd:schema xmlns:xsd="http://www.w3.org/2001/XMLSchema" xmlns:xs="http://www.w3.org/2001/XMLSchema" xmlns:p="http://schemas.microsoft.com/office/2006/metadata/properties" xmlns:ns2="d63e8f4e-5aff-44bb-b76c-f8564a0d3dc0" xmlns:ns3="c626e856-bb4c-45a4-9ab5-6e6f0c1540bd" targetNamespace="http://schemas.microsoft.com/office/2006/metadata/properties" ma:root="true" ma:fieldsID="813b384d77200d0b3fb42cc48343bcbf" ns2:_="" ns3:_="">
    <xsd:import namespace="d63e8f4e-5aff-44bb-b76c-f8564a0d3dc0"/>
    <xsd:import namespace="c626e856-bb4c-45a4-9ab5-6e6f0c1540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e8f4e-5aff-44bb-b76c-f8564a0d3d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f3dd0ff-1cb8-4920-83fe-d752b07f30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26e856-bb4c-45a4-9ab5-6e6f0c1540b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c78b41-a30e-4fc1-946a-10164e5aaa22}" ma:internalName="TaxCatchAll" ma:showField="CatchAllData" ma:web="c626e856-bb4c-45a4-9ab5-6e6f0c1540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4E54E6-7EC4-42BA-A95C-CAD9C4DB6E37}">
  <ds:schemaRefs>
    <ds:schemaRef ds:uri="http://schemas.microsoft.com/office/2006/metadata/properties"/>
    <ds:schemaRef ds:uri="http://schemas.microsoft.com/office/infopath/2007/PartnerControls"/>
    <ds:schemaRef ds:uri="c626e856-bb4c-45a4-9ab5-6e6f0c1540bd"/>
    <ds:schemaRef ds:uri="d63e8f4e-5aff-44bb-b76c-f8564a0d3dc0"/>
  </ds:schemaRefs>
</ds:datastoreItem>
</file>

<file path=customXml/itemProps2.xml><?xml version="1.0" encoding="utf-8"?>
<ds:datastoreItem xmlns:ds="http://schemas.openxmlformats.org/officeDocument/2006/customXml" ds:itemID="{C838F660-CFC4-4F28-BBB6-BBF67FD294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e8f4e-5aff-44bb-b76c-f8564a0d3dc0"/>
    <ds:schemaRef ds:uri="c626e856-bb4c-45a4-9ab5-6e6f0c1540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C7B70E-8A84-0445-845E-40C1A8A035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D414D1-7D4D-4741-BD2B-C687A435C8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lly Weinberg</dc:creator>
  <cp:lastModifiedBy>Susan Ralston</cp:lastModifiedBy>
  <cp:revision>2</cp:revision>
  <cp:lastPrinted>2019-10-03T12:13:00Z</cp:lastPrinted>
  <dcterms:created xsi:type="dcterms:W3CDTF">2022-11-24T20:06:00Z</dcterms:created>
  <dcterms:modified xsi:type="dcterms:W3CDTF">2022-11-24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ECE4CAC1E4274CAEA3623DF8094407</vt:lpwstr>
  </property>
</Properties>
</file>